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9CBD03" w14:textId="77777777" w:rsidR="00824E8A" w:rsidRDefault="00824E8A" w:rsidP="00824E8A">
      <w:pPr>
        <w:pStyle w:val="NormalWeb"/>
        <w:spacing w:before="0" w:beforeAutospacing="0" w:after="160" w:afterAutospacing="0"/>
      </w:pPr>
      <w:r>
        <w:rPr>
          <w:rFonts w:ascii="Times" w:hAnsi="Times" w:cs="Times"/>
          <w:b/>
          <w:bCs/>
          <w:color w:val="000000"/>
        </w:rPr>
        <w:t>Table SI:</w:t>
      </w:r>
    </w:p>
    <w:p w14:paraId="390BDD94" w14:textId="704D91F0" w:rsidR="00824E8A" w:rsidRPr="00465972" w:rsidRDefault="00824E8A" w:rsidP="00824E8A">
      <w:pPr>
        <w:pStyle w:val="NormalWeb"/>
        <w:spacing w:before="0" w:beforeAutospacing="0" w:after="160" w:afterAutospacing="0"/>
        <w:jc w:val="both"/>
      </w:pPr>
      <w:r>
        <w:rPr>
          <w:rFonts w:ascii="Times" w:hAnsi="Times" w:cs="Times"/>
          <w:b/>
          <w:bCs/>
          <w:color w:val="000000"/>
        </w:rPr>
        <w:t>A list of open-source codes provided by this work</w:t>
      </w:r>
      <w:r w:rsidRPr="002A11D8">
        <w:t xml:space="preserve"> </w:t>
      </w:r>
      <w:r w:rsidRPr="004E6FDB">
        <w:rPr>
          <w:b/>
          <w:bCs/>
        </w:rPr>
        <w:t xml:space="preserve">for </w:t>
      </w:r>
      <w:r>
        <w:rPr>
          <w:b/>
          <w:bCs/>
        </w:rPr>
        <w:t>developing the Rangeland Carbon Tracking and Monitoring (RCTM) system</w:t>
      </w:r>
      <w:r>
        <w:rPr>
          <w:rFonts w:ascii="Times" w:hAnsi="Times" w:cs="Times"/>
          <w:b/>
          <w:bCs/>
          <w:color w:val="000000"/>
        </w:rPr>
        <w:t>.</w:t>
      </w:r>
      <w:r w:rsidRPr="002A11D8">
        <w:rPr>
          <w:rFonts w:ascii="Times" w:hAnsi="Times" w:cs="Times"/>
          <w:b/>
          <w:bCs/>
          <w:color w:val="000000"/>
        </w:rPr>
        <w:t xml:space="preserve"> </w:t>
      </w:r>
      <w:r>
        <w:rPr>
          <w:rFonts w:ascii="Times" w:hAnsi="Times" w:cs="Times"/>
          <w:b/>
          <w:bCs/>
          <w:color w:val="000000"/>
        </w:rPr>
        <w:t>E</w:t>
      </w:r>
      <w:r w:rsidRPr="002A11D8">
        <w:rPr>
          <w:rFonts w:ascii="Times" w:hAnsi="Times" w:cs="Times"/>
          <w:b/>
          <w:bCs/>
          <w:color w:val="000000"/>
        </w:rPr>
        <w:t xml:space="preserve">ach step </w:t>
      </w:r>
      <w:r>
        <w:rPr>
          <w:rFonts w:ascii="Times" w:hAnsi="Times" w:cs="Times"/>
          <w:b/>
          <w:bCs/>
          <w:color w:val="000000"/>
        </w:rPr>
        <w:t xml:space="preserve">is </w:t>
      </w:r>
      <w:r w:rsidRPr="002A11D8">
        <w:rPr>
          <w:rFonts w:ascii="Times" w:hAnsi="Times" w:cs="Times"/>
          <w:b/>
          <w:bCs/>
          <w:color w:val="000000"/>
        </w:rPr>
        <w:t>numbered to indicate the corresponding deposited codes</w:t>
      </w:r>
      <w:r>
        <w:rPr>
          <w:rFonts w:ascii="Times" w:hAnsi="Times" w:cs="Times"/>
          <w:b/>
          <w:bCs/>
          <w:color w:val="000000"/>
        </w:rPr>
        <w:t>.</w:t>
      </w:r>
    </w:p>
    <w:tbl>
      <w:tblPr>
        <w:tblStyle w:val="TableGrid"/>
        <w:tblW w:w="0" w:type="auto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10"/>
        <w:gridCol w:w="720"/>
        <w:gridCol w:w="1080"/>
        <w:gridCol w:w="4878"/>
        <w:gridCol w:w="972"/>
      </w:tblGrid>
      <w:tr w:rsidR="00FD6E34" w14:paraId="21233A08" w14:textId="77777777" w:rsidTr="009A7CB8">
        <w:tc>
          <w:tcPr>
            <w:tcW w:w="171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740472B" w14:textId="77777777" w:rsidR="00824E8A" w:rsidRPr="008E1229" w:rsidRDefault="00824E8A" w:rsidP="00736679">
            <w:pPr>
              <w:rPr>
                <w:rFonts w:ascii="Times New Roman" w:hAnsi="Times New Roman" w:cs="Times New Roman"/>
              </w:rPr>
            </w:pPr>
            <w:r w:rsidRPr="002A11D8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 xml:space="preserve">Function </w:t>
            </w:r>
            <w:bookmarkStart w:id="0" w:name="_Hlk158221624"/>
            <w:r w:rsidRPr="002A11D8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vertAlign w:val="superscript"/>
                <w14:ligatures w14:val="none"/>
              </w:rPr>
              <w:t>a</w:t>
            </w:r>
            <w:bookmarkEnd w:id="0"/>
          </w:p>
        </w:tc>
        <w:tc>
          <w:tcPr>
            <w:tcW w:w="72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7F6EC47" w14:textId="77777777" w:rsidR="00824E8A" w:rsidRPr="008E1229" w:rsidRDefault="00824E8A" w:rsidP="00736679">
            <w:pPr>
              <w:jc w:val="center"/>
              <w:rPr>
                <w:rFonts w:ascii="Times New Roman" w:hAnsi="Times New Roman" w:cs="Times New Roman"/>
              </w:rPr>
            </w:pPr>
            <w:r w:rsidRPr="002A11D8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Step</w:t>
            </w:r>
          </w:p>
        </w:tc>
        <w:tc>
          <w:tcPr>
            <w:tcW w:w="108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6D32759" w14:textId="4830A20B" w:rsidR="00824E8A" w:rsidRPr="008E1229" w:rsidRDefault="00824E8A" w:rsidP="00736679">
            <w:pPr>
              <w:jc w:val="center"/>
              <w:rPr>
                <w:rFonts w:ascii="Times New Roman" w:hAnsi="Times New Roman" w:cs="Times New Roman"/>
              </w:rPr>
            </w:pPr>
            <w:r w:rsidRPr="002A11D8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 xml:space="preserve">Platform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vertAlign w:val="superscript"/>
                <w14:ligatures w14:val="none"/>
              </w:rPr>
              <w:t>b</w:t>
            </w:r>
          </w:p>
        </w:tc>
        <w:tc>
          <w:tcPr>
            <w:tcW w:w="4878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D996D15" w14:textId="57AF4960" w:rsidR="00824E8A" w:rsidRPr="008E1229" w:rsidRDefault="00824E8A" w:rsidP="00736679">
            <w:pPr>
              <w:jc w:val="center"/>
              <w:rPr>
                <w:rFonts w:ascii="Times New Roman" w:hAnsi="Times New Roman" w:cs="Times New Roman"/>
              </w:rPr>
            </w:pPr>
            <w:r w:rsidRPr="002A11D8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Description</w:t>
            </w:r>
          </w:p>
        </w:tc>
        <w:tc>
          <w:tcPr>
            <w:tcW w:w="97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21FA79E6" w14:textId="77777777" w:rsidR="00824E8A" w:rsidRPr="008E1229" w:rsidRDefault="00824E8A" w:rsidP="0073667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 w:rsidRPr="008E1229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Optional</w:t>
            </w:r>
          </w:p>
        </w:tc>
      </w:tr>
      <w:tr w:rsidR="00036F55" w14:paraId="4B901E9F" w14:textId="77777777" w:rsidTr="009A7CB8"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7617B3" w14:textId="2F4F28A5" w:rsidR="00824E8A" w:rsidRPr="008E1229" w:rsidRDefault="00824E8A" w:rsidP="007366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Extract land cover information for </w:t>
            </w:r>
            <w:r w:rsidR="00036F5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flux tower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sites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782337" w14:textId="77777777" w:rsidR="00824E8A" w:rsidRPr="008E1229" w:rsidRDefault="00824E8A" w:rsidP="00736679">
            <w:pPr>
              <w:jc w:val="center"/>
              <w:rPr>
                <w:rFonts w:ascii="Times New Roman" w:hAnsi="Times New Roman" w:cs="Times New Roman"/>
              </w:rPr>
            </w:pPr>
            <w:r w:rsidRPr="002A11D8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EBD21E" w14:textId="77777777" w:rsidR="00824E8A" w:rsidRPr="008E1229" w:rsidRDefault="00824E8A" w:rsidP="00736679">
            <w:pPr>
              <w:jc w:val="center"/>
              <w:rPr>
                <w:rFonts w:ascii="Times New Roman" w:hAnsi="Times New Roman" w:cs="Times New Roman"/>
              </w:rPr>
            </w:pPr>
            <w:r w:rsidRPr="008E1229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GEE</w:t>
            </w:r>
          </w:p>
        </w:tc>
        <w:tc>
          <w:tcPr>
            <w:tcW w:w="487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E89A46" w14:textId="05AE85AB" w:rsidR="00824E8A" w:rsidRPr="008E1229" w:rsidRDefault="00824E8A" w:rsidP="00736679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8E1229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Extract 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land cover information for all relevant Ameriflux </w:t>
            </w:r>
            <w:r w:rsidR="00036F55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and NEON 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sites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in order to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identify sites dominated by grasslands or rangelands</w:t>
            </w:r>
          </w:p>
        </w:tc>
        <w:tc>
          <w:tcPr>
            <w:tcW w:w="9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732CF2" w14:textId="68E363DB" w:rsidR="00824E8A" w:rsidRPr="008E1229" w:rsidRDefault="00036F55" w:rsidP="00736679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N</w:t>
            </w:r>
          </w:p>
        </w:tc>
      </w:tr>
      <w:tr w:rsidR="00923149" w14:paraId="5A25DFBB" w14:textId="77777777" w:rsidTr="009A7CB8">
        <w:tc>
          <w:tcPr>
            <w:tcW w:w="1710" w:type="dxa"/>
            <w:vMerge w:val="restart"/>
            <w:tcBorders>
              <w:top w:val="single" w:sz="4" w:space="0" w:color="auto"/>
            </w:tcBorders>
            <w:vAlign w:val="center"/>
          </w:tcPr>
          <w:p w14:paraId="4E3F59DE" w14:textId="00518FD9" w:rsidR="00923149" w:rsidRDefault="00923149" w:rsidP="00736679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Download and convert flux tower data to a daily time step</w:t>
            </w:r>
          </w:p>
        </w:tc>
        <w:tc>
          <w:tcPr>
            <w:tcW w:w="720" w:type="dxa"/>
            <w:tcBorders>
              <w:top w:val="single" w:sz="4" w:space="0" w:color="auto"/>
              <w:bottom w:val="nil"/>
            </w:tcBorders>
            <w:vAlign w:val="center"/>
          </w:tcPr>
          <w:p w14:paraId="6F677BA7" w14:textId="0462994B" w:rsidR="00923149" w:rsidRPr="002A11D8" w:rsidRDefault="00923149" w:rsidP="00736679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a</w:t>
            </w:r>
          </w:p>
        </w:tc>
        <w:tc>
          <w:tcPr>
            <w:tcW w:w="1080" w:type="dxa"/>
            <w:tcBorders>
              <w:top w:val="single" w:sz="4" w:space="0" w:color="auto"/>
              <w:bottom w:val="nil"/>
            </w:tcBorders>
            <w:vAlign w:val="center"/>
          </w:tcPr>
          <w:p w14:paraId="6FFFA5FC" w14:textId="45A25FA9" w:rsidR="00923149" w:rsidRPr="008E1229" w:rsidRDefault="00923149" w:rsidP="00736679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R</w:t>
            </w:r>
          </w:p>
        </w:tc>
        <w:tc>
          <w:tcPr>
            <w:tcW w:w="4878" w:type="dxa"/>
            <w:tcBorders>
              <w:top w:val="single" w:sz="4" w:space="0" w:color="auto"/>
              <w:bottom w:val="nil"/>
            </w:tcBorders>
            <w:vAlign w:val="center"/>
          </w:tcPr>
          <w:p w14:paraId="3D8F992D" w14:textId="29BDBF5B" w:rsidR="00923149" w:rsidRPr="008E1229" w:rsidRDefault="00923149" w:rsidP="00736679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An example for processing a typical Ameriflux site data and then visualize results</w:t>
            </w:r>
          </w:p>
        </w:tc>
        <w:tc>
          <w:tcPr>
            <w:tcW w:w="972" w:type="dxa"/>
            <w:tcBorders>
              <w:top w:val="single" w:sz="4" w:space="0" w:color="auto"/>
              <w:bottom w:val="nil"/>
            </w:tcBorders>
            <w:vAlign w:val="center"/>
          </w:tcPr>
          <w:p w14:paraId="48F42B17" w14:textId="07F28A87" w:rsidR="00923149" w:rsidRDefault="00923149" w:rsidP="00736679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N</w:t>
            </w:r>
          </w:p>
        </w:tc>
      </w:tr>
      <w:tr w:rsidR="00923149" w14:paraId="5D6BB962" w14:textId="77777777" w:rsidTr="009A7CB8">
        <w:tc>
          <w:tcPr>
            <w:tcW w:w="1710" w:type="dxa"/>
            <w:vMerge/>
            <w:vAlign w:val="center"/>
          </w:tcPr>
          <w:p w14:paraId="46458BD7" w14:textId="77777777" w:rsidR="00923149" w:rsidRDefault="00923149" w:rsidP="00736679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20" w:type="dxa"/>
            <w:tcBorders>
              <w:top w:val="nil"/>
              <w:bottom w:val="nil"/>
            </w:tcBorders>
            <w:vAlign w:val="center"/>
          </w:tcPr>
          <w:p w14:paraId="75128CBF" w14:textId="0AA14561" w:rsidR="00923149" w:rsidRDefault="00923149" w:rsidP="00736679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b</w:t>
            </w:r>
          </w:p>
        </w:tc>
        <w:tc>
          <w:tcPr>
            <w:tcW w:w="1080" w:type="dxa"/>
            <w:tcBorders>
              <w:top w:val="nil"/>
              <w:bottom w:val="nil"/>
            </w:tcBorders>
            <w:vAlign w:val="center"/>
          </w:tcPr>
          <w:p w14:paraId="63AE6CD4" w14:textId="4EF5B685" w:rsidR="00923149" w:rsidRDefault="00923149" w:rsidP="00736679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R</w:t>
            </w:r>
          </w:p>
        </w:tc>
        <w:tc>
          <w:tcPr>
            <w:tcW w:w="4878" w:type="dxa"/>
            <w:tcBorders>
              <w:top w:val="nil"/>
              <w:bottom w:val="nil"/>
            </w:tcBorders>
            <w:vAlign w:val="center"/>
          </w:tcPr>
          <w:p w14:paraId="3591DB28" w14:textId="33E07121" w:rsidR="00923149" w:rsidRDefault="00923149" w:rsidP="00736679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Examples for processing Ameriflux site data originally provided in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Matlab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or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netCDF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formats</w:t>
            </w:r>
          </w:p>
        </w:tc>
        <w:tc>
          <w:tcPr>
            <w:tcW w:w="972" w:type="dxa"/>
            <w:tcBorders>
              <w:top w:val="nil"/>
              <w:bottom w:val="nil"/>
            </w:tcBorders>
            <w:vAlign w:val="center"/>
          </w:tcPr>
          <w:p w14:paraId="379154B7" w14:textId="4460C1C0" w:rsidR="00923149" w:rsidRDefault="00923149" w:rsidP="00736679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Y</w:t>
            </w:r>
          </w:p>
        </w:tc>
      </w:tr>
      <w:tr w:rsidR="00923149" w14:paraId="6F321ABD" w14:textId="77777777" w:rsidTr="009A7CB8">
        <w:tc>
          <w:tcPr>
            <w:tcW w:w="1710" w:type="dxa"/>
            <w:vMerge/>
            <w:vAlign w:val="center"/>
          </w:tcPr>
          <w:p w14:paraId="108A5FF9" w14:textId="77777777" w:rsidR="00923149" w:rsidRDefault="00923149" w:rsidP="00FD6E34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20" w:type="dxa"/>
            <w:tcBorders>
              <w:top w:val="nil"/>
              <w:bottom w:val="nil"/>
            </w:tcBorders>
            <w:vAlign w:val="center"/>
          </w:tcPr>
          <w:p w14:paraId="2790800B" w14:textId="7038C2C3" w:rsidR="00923149" w:rsidRDefault="00923149" w:rsidP="00FD6E34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</w:t>
            </w:r>
          </w:p>
        </w:tc>
        <w:tc>
          <w:tcPr>
            <w:tcW w:w="1080" w:type="dxa"/>
            <w:tcBorders>
              <w:top w:val="nil"/>
              <w:bottom w:val="nil"/>
            </w:tcBorders>
            <w:vAlign w:val="center"/>
          </w:tcPr>
          <w:p w14:paraId="6D8CDC64" w14:textId="5971BB8F" w:rsidR="00923149" w:rsidRDefault="00923149" w:rsidP="00FD6E34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R</w:t>
            </w:r>
          </w:p>
        </w:tc>
        <w:tc>
          <w:tcPr>
            <w:tcW w:w="4878" w:type="dxa"/>
            <w:tcBorders>
              <w:top w:val="nil"/>
              <w:bottom w:val="nil"/>
            </w:tcBorders>
            <w:vAlign w:val="center"/>
          </w:tcPr>
          <w:p w14:paraId="4FEFE396" w14:textId="48FE8D0C" w:rsidR="00923149" w:rsidRDefault="00923149" w:rsidP="00FD6E34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Batch downloading NEON datasets</w:t>
            </w:r>
          </w:p>
        </w:tc>
        <w:tc>
          <w:tcPr>
            <w:tcW w:w="972" w:type="dxa"/>
            <w:tcBorders>
              <w:top w:val="nil"/>
              <w:bottom w:val="nil"/>
            </w:tcBorders>
            <w:vAlign w:val="center"/>
          </w:tcPr>
          <w:p w14:paraId="40FAC3B0" w14:textId="1BA36B2F" w:rsidR="00923149" w:rsidRDefault="00923149" w:rsidP="00FD6E34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N</w:t>
            </w:r>
          </w:p>
        </w:tc>
      </w:tr>
      <w:tr w:rsidR="00923149" w14:paraId="598677B4" w14:textId="77777777" w:rsidTr="009A7CB8">
        <w:tc>
          <w:tcPr>
            <w:tcW w:w="1710" w:type="dxa"/>
            <w:vMerge/>
            <w:vAlign w:val="center"/>
          </w:tcPr>
          <w:p w14:paraId="06DCF3F9" w14:textId="77777777" w:rsidR="00923149" w:rsidRDefault="00923149" w:rsidP="00655035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20" w:type="dxa"/>
            <w:tcBorders>
              <w:top w:val="nil"/>
              <w:bottom w:val="nil"/>
            </w:tcBorders>
            <w:vAlign w:val="center"/>
          </w:tcPr>
          <w:p w14:paraId="658842FD" w14:textId="452A0A49" w:rsidR="00923149" w:rsidRDefault="00923149" w:rsidP="00655035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4</w:t>
            </w:r>
          </w:p>
        </w:tc>
        <w:tc>
          <w:tcPr>
            <w:tcW w:w="1080" w:type="dxa"/>
            <w:tcBorders>
              <w:top w:val="nil"/>
              <w:bottom w:val="nil"/>
            </w:tcBorders>
            <w:vAlign w:val="center"/>
          </w:tcPr>
          <w:p w14:paraId="377ED235" w14:textId="69709F6A" w:rsidR="00923149" w:rsidRDefault="00923149" w:rsidP="00655035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R</w:t>
            </w:r>
          </w:p>
        </w:tc>
        <w:tc>
          <w:tcPr>
            <w:tcW w:w="4878" w:type="dxa"/>
            <w:tcBorders>
              <w:top w:val="nil"/>
              <w:bottom w:val="nil"/>
            </w:tcBorders>
            <w:vAlign w:val="center"/>
          </w:tcPr>
          <w:p w14:paraId="1752FD1E" w14:textId="6C428A2B" w:rsidR="00923149" w:rsidRDefault="00923149" w:rsidP="00655035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Batch processing NEON datasets</w:t>
            </w:r>
          </w:p>
        </w:tc>
        <w:tc>
          <w:tcPr>
            <w:tcW w:w="972" w:type="dxa"/>
            <w:tcBorders>
              <w:top w:val="nil"/>
              <w:bottom w:val="nil"/>
            </w:tcBorders>
            <w:vAlign w:val="center"/>
          </w:tcPr>
          <w:p w14:paraId="65C534C6" w14:textId="4FBB8F2D" w:rsidR="00923149" w:rsidRDefault="00923149" w:rsidP="00655035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N</w:t>
            </w:r>
          </w:p>
        </w:tc>
      </w:tr>
      <w:tr w:rsidR="00923149" w14:paraId="4A135095" w14:textId="77777777" w:rsidTr="009A7CB8">
        <w:tc>
          <w:tcPr>
            <w:tcW w:w="1710" w:type="dxa"/>
            <w:vMerge/>
            <w:tcBorders>
              <w:bottom w:val="single" w:sz="4" w:space="0" w:color="auto"/>
            </w:tcBorders>
            <w:vAlign w:val="center"/>
          </w:tcPr>
          <w:p w14:paraId="6913358E" w14:textId="77777777" w:rsidR="00923149" w:rsidRDefault="00923149" w:rsidP="00655035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  <w:vAlign w:val="center"/>
          </w:tcPr>
          <w:p w14:paraId="20FA7037" w14:textId="620736B3" w:rsidR="00923149" w:rsidRDefault="00923149" w:rsidP="00655035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5</w:t>
            </w:r>
          </w:p>
        </w:tc>
        <w:tc>
          <w:tcPr>
            <w:tcW w:w="1080" w:type="dxa"/>
            <w:tcBorders>
              <w:top w:val="nil"/>
              <w:bottom w:val="single" w:sz="4" w:space="0" w:color="auto"/>
            </w:tcBorders>
            <w:vAlign w:val="center"/>
          </w:tcPr>
          <w:p w14:paraId="42AFA979" w14:textId="49CA514F" w:rsidR="00923149" w:rsidRDefault="00923149" w:rsidP="00655035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R</w:t>
            </w:r>
          </w:p>
        </w:tc>
        <w:tc>
          <w:tcPr>
            <w:tcW w:w="4878" w:type="dxa"/>
            <w:tcBorders>
              <w:top w:val="nil"/>
              <w:bottom w:val="single" w:sz="4" w:space="0" w:color="auto"/>
            </w:tcBorders>
            <w:vAlign w:val="center"/>
          </w:tcPr>
          <w:p w14:paraId="68056956" w14:textId="7C9296C2" w:rsidR="00923149" w:rsidRDefault="00923149" w:rsidP="00655035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Example for converting NEON data to daily time step and visualize results</w:t>
            </w:r>
          </w:p>
        </w:tc>
        <w:tc>
          <w:tcPr>
            <w:tcW w:w="972" w:type="dxa"/>
            <w:tcBorders>
              <w:top w:val="nil"/>
              <w:bottom w:val="single" w:sz="4" w:space="0" w:color="auto"/>
            </w:tcBorders>
            <w:vAlign w:val="center"/>
          </w:tcPr>
          <w:p w14:paraId="32A6F50A" w14:textId="1EAE7E40" w:rsidR="00923149" w:rsidRDefault="00923149" w:rsidP="00655035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N</w:t>
            </w:r>
          </w:p>
        </w:tc>
      </w:tr>
      <w:tr w:rsidR="00AB0F87" w14:paraId="184A6735" w14:textId="77777777" w:rsidTr="009A7CB8">
        <w:tc>
          <w:tcPr>
            <w:tcW w:w="1710" w:type="dxa"/>
            <w:vMerge w:val="restart"/>
            <w:vAlign w:val="center"/>
          </w:tcPr>
          <w:p w14:paraId="186E4AEC" w14:textId="40E824AD" w:rsidR="00AB0F87" w:rsidRDefault="00AB0F87" w:rsidP="00655035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Quality control of flux tower datasets</w:t>
            </w:r>
          </w:p>
        </w:tc>
        <w:tc>
          <w:tcPr>
            <w:tcW w:w="720" w:type="dxa"/>
            <w:tcBorders>
              <w:top w:val="single" w:sz="4" w:space="0" w:color="auto"/>
              <w:bottom w:val="nil"/>
            </w:tcBorders>
            <w:vAlign w:val="center"/>
          </w:tcPr>
          <w:p w14:paraId="5A3CEF76" w14:textId="646E644A" w:rsidR="00AB0F87" w:rsidRDefault="00AB0F87" w:rsidP="00655035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6</w:t>
            </w:r>
          </w:p>
        </w:tc>
        <w:tc>
          <w:tcPr>
            <w:tcW w:w="1080" w:type="dxa"/>
            <w:tcBorders>
              <w:top w:val="single" w:sz="4" w:space="0" w:color="auto"/>
              <w:bottom w:val="nil"/>
            </w:tcBorders>
            <w:vAlign w:val="center"/>
          </w:tcPr>
          <w:p w14:paraId="6EBB76C1" w14:textId="7A0A4BE9" w:rsidR="00AB0F87" w:rsidRDefault="00AB0F87" w:rsidP="00655035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R</w:t>
            </w:r>
          </w:p>
        </w:tc>
        <w:tc>
          <w:tcPr>
            <w:tcW w:w="4878" w:type="dxa"/>
            <w:tcBorders>
              <w:top w:val="single" w:sz="4" w:space="0" w:color="auto"/>
              <w:bottom w:val="nil"/>
            </w:tcBorders>
            <w:vAlign w:val="center"/>
          </w:tcPr>
          <w:p w14:paraId="28C7B1BE" w14:textId="66CF0CBB" w:rsidR="00AB0F87" w:rsidRDefault="00AB0F87" w:rsidP="00655035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An example for conducting quality control for GPP measurements</w:t>
            </w:r>
          </w:p>
        </w:tc>
        <w:tc>
          <w:tcPr>
            <w:tcW w:w="972" w:type="dxa"/>
            <w:tcBorders>
              <w:top w:val="single" w:sz="4" w:space="0" w:color="auto"/>
              <w:bottom w:val="nil"/>
            </w:tcBorders>
            <w:vAlign w:val="center"/>
          </w:tcPr>
          <w:p w14:paraId="0FFA8198" w14:textId="30285E9E" w:rsidR="00AB0F87" w:rsidRDefault="00AB0F87" w:rsidP="00655035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N</w:t>
            </w:r>
          </w:p>
        </w:tc>
      </w:tr>
      <w:tr w:rsidR="00AB0F87" w14:paraId="136C0DB4" w14:textId="77777777" w:rsidTr="009A7CB8">
        <w:tc>
          <w:tcPr>
            <w:tcW w:w="1710" w:type="dxa"/>
            <w:vMerge/>
            <w:tcBorders>
              <w:bottom w:val="single" w:sz="4" w:space="0" w:color="auto"/>
            </w:tcBorders>
            <w:vAlign w:val="center"/>
          </w:tcPr>
          <w:p w14:paraId="76E0C667" w14:textId="77777777" w:rsidR="00AB0F87" w:rsidRDefault="00AB0F87" w:rsidP="00AB0F87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  <w:vAlign w:val="center"/>
          </w:tcPr>
          <w:p w14:paraId="282847E5" w14:textId="34108C2A" w:rsidR="00AB0F87" w:rsidRDefault="00AB0F87" w:rsidP="00AB0F87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7</w:t>
            </w:r>
          </w:p>
        </w:tc>
        <w:tc>
          <w:tcPr>
            <w:tcW w:w="1080" w:type="dxa"/>
            <w:tcBorders>
              <w:top w:val="nil"/>
              <w:bottom w:val="single" w:sz="4" w:space="0" w:color="auto"/>
            </w:tcBorders>
            <w:vAlign w:val="center"/>
          </w:tcPr>
          <w:p w14:paraId="2C5AD404" w14:textId="692E49E4" w:rsidR="00AB0F87" w:rsidRDefault="00AB0F87" w:rsidP="00AB0F87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R</w:t>
            </w:r>
          </w:p>
        </w:tc>
        <w:tc>
          <w:tcPr>
            <w:tcW w:w="4878" w:type="dxa"/>
            <w:tcBorders>
              <w:top w:val="nil"/>
              <w:bottom w:val="single" w:sz="4" w:space="0" w:color="auto"/>
            </w:tcBorders>
            <w:vAlign w:val="center"/>
          </w:tcPr>
          <w:p w14:paraId="33845D4B" w14:textId="03F7891D" w:rsidR="00AB0F87" w:rsidRDefault="00AB0F87" w:rsidP="00AB0F87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An example for conducting quality control for NEE measurements</w:t>
            </w:r>
          </w:p>
        </w:tc>
        <w:tc>
          <w:tcPr>
            <w:tcW w:w="972" w:type="dxa"/>
            <w:tcBorders>
              <w:top w:val="nil"/>
              <w:bottom w:val="single" w:sz="4" w:space="0" w:color="auto"/>
            </w:tcBorders>
            <w:vAlign w:val="center"/>
          </w:tcPr>
          <w:p w14:paraId="77FBD6CA" w14:textId="33D4B452" w:rsidR="00AB0F87" w:rsidRDefault="00AB0F87" w:rsidP="00AB0F87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N</w:t>
            </w:r>
          </w:p>
        </w:tc>
      </w:tr>
      <w:tr w:rsidR="00956444" w14:paraId="21002E70" w14:textId="77777777" w:rsidTr="009A7CB8">
        <w:tc>
          <w:tcPr>
            <w:tcW w:w="1710" w:type="dxa"/>
            <w:vMerge w:val="restart"/>
            <w:tcBorders>
              <w:top w:val="single" w:sz="4" w:space="0" w:color="auto"/>
            </w:tcBorders>
            <w:vAlign w:val="center"/>
          </w:tcPr>
          <w:p w14:paraId="3EAA5E69" w14:textId="080CA906" w:rsidR="00956444" w:rsidRDefault="00956444" w:rsidP="00AB0F87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Extract environmental covariates for flux tower sites</w:t>
            </w:r>
          </w:p>
        </w:tc>
        <w:tc>
          <w:tcPr>
            <w:tcW w:w="720" w:type="dxa"/>
            <w:tcBorders>
              <w:top w:val="single" w:sz="4" w:space="0" w:color="auto"/>
              <w:bottom w:val="nil"/>
            </w:tcBorders>
            <w:vAlign w:val="center"/>
          </w:tcPr>
          <w:p w14:paraId="28F4A7AE" w14:textId="0983D46D" w:rsidR="00956444" w:rsidRDefault="00956444" w:rsidP="00AB0F87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8a</w:t>
            </w:r>
          </w:p>
        </w:tc>
        <w:tc>
          <w:tcPr>
            <w:tcW w:w="1080" w:type="dxa"/>
            <w:tcBorders>
              <w:top w:val="single" w:sz="4" w:space="0" w:color="auto"/>
              <w:bottom w:val="nil"/>
            </w:tcBorders>
            <w:vAlign w:val="center"/>
          </w:tcPr>
          <w:p w14:paraId="4CD18744" w14:textId="42D65AB2" w:rsidR="00956444" w:rsidRDefault="00956444" w:rsidP="00AB0F87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GEE</w:t>
            </w:r>
          </w:p>
        </w:tc>
        <w:tc>
          <w:tcPr>
            <w:tcW w:w="4878" w:type="dxa"/>
            <w:tcBorders>
              <w:top w:val="single" w:sz="4" w:space="0" w:color="auto"/>
              <w:bottom w:val="nil"/>
            </w:tcBorders>
            <w:vAlign w:val="center"/>
          </w:tcPr>
          <w:p w14:paraId="1D3F195E" w14:textId="6FAABD4C" w:rsidR="00956444" w:rsidRDefault="00956444" w:rsidP="00AB0F87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Extract environmental covariates for GPP</w:t>
            </w:r>
            <w:r w:rsidR="009A7CB8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model </w:t>
            </w:r>
          </w:p>
        </w:tc>
        <w:tc>
          <w:tcPr>
            <w:tcW w:w="972" w:type="dxa"/>
            <w:tcBorders>
              <w:top w:val="single" w:sz="4" w:space="0" w:color="auto"/>
              <w:bottom w:val="nil"/>
            </w:tcBorders>
            <w:vAlign w:val="center"/>
          </w:tcPr>
          <w:p w14:paraId="18BCE093" w14:textId="6D5257D8" w:rsidR="00956444" w:rsidRDefault="00956444" w:rsidP="00AB0F87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N</w:t>
            </w:r>
          </w:p>
        </w:tc>
      </w:tr>
      <w:tr w:rsidR="00956444" w14:paraId="048E633D" w14:textId="77777777" w:rsidTr="009A7CB8">
        <w:tc>
          <w:tcPr>
            <w:tcW w:w="1710" w:type="dxa"/>
            <w:vMerge/>
            <w:vAlign w:val="center"/>
          </w:tcPr>
          <w:p w14:paraId="51679826" w14:textId="77777777" w:rsidR="00956444" w:rsidRDefault="00956444" w:rsidP="00AB0F87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20" w:type="dxa"/>
            <w:tcBorders>
              <w:top w:val="nil"/>
              <w:bottom w:val="nil"/>
            </w:tcBorders>
            <w:vAlign w:val="center"/>
          </w:tcPr>
          <w:p w14:paraId="0E44DD33" w14:textId="3AAFB251" w:rsidR="00956444" w:rsidRDefault="00956444" w:rsidP="00AB0F87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8b</w:t>
            </w:r>
          </w:p>
        </w:tc>
        <w:tc>
          <w:tcPr>
            <w:tcW w:w="1080" w:type="dxa"/>
            <w:tcBorders>
              <w:top w:val="nil"/>
              <w:bottom w:val="nil"/>
            </w:tcBorders>
            <w:vAlign w:val="center"/>
          </w:tcPr>
          <w:p w14:paraId="02E69684" w14:textId="711C6EB5" w:rsidR="00956444" w:rsidRDefault="00956444" w:rsidP="00AB0F87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GEE</w:t>
            </w:r>
          </w:p>
        </w:tc>
        <w:tc>
          <w:tcPr>
            <w:tcW w:w="4878" w:type="dxa"/>
            <w:tcBorders>
              <w:top w:val="nil"/>
              <w:bottom w:val="nil"/>
            </w:tcBorders>
            <w:vAlign w:val="center"/>
          </w:tcPr>
          <w:p w14:paraId="63290724" w14:textId="0A0FEFB7" w:rsidR="00956444" w:rsidRDefault="00956444" w:rsidP="00AB0F87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An example for extracting environmental covariates for GPP model using alternative climate inputs due to incomplete temporal data coverage</w:t>
            </w:r>
          </w:p>
        </w:tc>
        <w:tc>
          <w:tcPr>
            <w:tcW w:w="972" w:type="dxa"/>
            <w:tcBorders>
              <w:top w:val="nil"/>
              <w:bottom w:val="nil"/>
            </w:tcBorders>
            <w:vAlign w:val="center"/>
          </w:tcPr>
          <w:p w14:paraId="3803CAF8" w14:textId="440A239E" w:rsidR="00956444" w:rsidRDefault="00956444" w:rsidP="00AB0F87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Y</w:t>
            </w:r>
          </w:p>
        </w:tc>
      </w:tr>
      <w:tr w:rsidR="00956444" w14:paraId="0E6B6F3E" w14:textId="77777777" w:rsidTr="009A7CB8">
        <w:tc>
          <w:tcPr>
            <w:tcW w:w="1710" w:type="dxa"/>
            <w:vMerge/>
            <w:vAlign w:val="center"/>
          </w:tcPr>
          <w:p w14:paraId="553DD70C" w14:textId="77777777" w:rsidR="00956444" w:rsidRDefault="00956444" w:rsidP="00AB0F87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20" w:type="dxa"/>
            <w:tcBorders>
              <w:top w:val="nil"/>
              <w:bottom w:val="nil"/>
            </w:tcBorders>
            <w:vAlign w:val="center"/>
          </w:tcPr>
          <w:p w14:paraId="406FDAC0" w14:textId="426E9DDB" w:rsidR="00956444" w:rsidRDefault="00956444" w:rsidP="00AB0F87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9a</w:t>
            </w:r>
          </w:p>
        </w:tc>
        <w:tc>
          <w:tcPr>
            <w:tcW w:w="1080" w:type="dxa"/>
            <w:tcBorders>
              <w:top w:val="nil"/>
              <w:bottom w:val="nil"/>
            </w:tcBorders>
            <w:vAlign w:val="center"/>
          </w:tcPr>
          <w:p w14:paraId="1E27C71A" w14:textId="3C5EF499" w:rsidR="00956444" w:rsidRDefault="00956444" w:rsidP="00AB0F87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GEE</w:t>
            </w:r>
          </w:p>
        </w:tc>
        <w:tc>
          <w:tcPr>
            <w:tcW w:w="4878" w:type="dxa"/>
            <w:tcBorders>
              <w:top w:val="nil"/>
              <w:bottom w:val="nil"/>
            </w:tcBorders>
            <w:vAlign w:val="center"/>
          </w:tcPr>
          <w:p w14:paraId="770DF1A1" w14:textId="4BDEE0F0" w:rsidR="00956444" w:rsidRDefault="00956444" w:rsidP="00AB0F87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Extract environmental covariates for the NEE model </w:t>
            </w:r>
          </w:p>
        </w:tc>
        <w:tc>
          <w:tcPr>
            <w:tcW w:w="972" w:type="dxa"/>
            <w:tcBorders>
              <w:top w:val="nil"/>
              <w:bottom w:val="nil"/>
            </w:tcBorders>
            <w:vAlign w:val="center"/>
          </w:tcPr>
          <w:p w14:paraId="6CFBAEBD" w14:textId="51C57203" w:rsidR="00956444" w:rsidRDefault="00956444" w:rsidP="00AB0F87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N</w:t>
            </w:r>
          </w:p>
        </w:tc>
      </w:tr>
      <w:tr w:rsidR="00956444" w14:paraId="7B76D315" w14:textId="77777777" w:rsidTr="009A7CB8">
        <w:tc>
          <w:tcPr>
            <w:tcW w:w="1710" w:type="dxa"/>
            <w:vMerge/>
            <w:vAlign w:val="center"/>
          </w:tcPr>
          <w:p w14:paraId="11A1198C" w14:textId="77777777" w:rsidR="00956444" w:rsidRDefault="00956444" w:rsidP="00AB0F87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20" w:type="dxa"/>
            <w:tcBorders>
              <w:top w:val="nil"/>
              <w:bottom w:val="nil"/>
            </w:tcBorders>
            <w:vAlign w:val="center"/>
          </w:tcPr>
          <w:p w14:paraId="6C5DB7CB" w14:textId="386743BA" w:rsidR="00956444" w:rsidRPr="002A11D8" w:rsidRDefault="00956444" w:rsidP="00AB0F87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9b</w:t>
            </w:r>
          </w:p>
        </w:tc>
        <w:tc>
          <w:tcPr>
            <w:tcW w:w="1080" w:type="dxa"/>
            <w:tcBorders>
              <w:top w:val="nil"/>
              <w:bottom w:val="nil"/>
            </w:tcBorders>
            <w:vAlign w:val="center"/>
          </w:tcPr>
          <w:p w14:paraId="6260DFD4" w14:textId="6FA5D852" w:rsidR="00956444" w:rsidRPr="008E1229" w:rsidRDefault="00956444" w:rsidP="00AB0F87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GEE</w:t>
            </w:r>
          </w:p>
        </w:tc>
        <w:tc>
          <w:tcPr>
            <w:tcW w:w="4878" w:type="dxa"/>
            <w:tcBorders>
              <w:top w:val="nil"/>
              <w:bottom w:val="nil"/>
            </w:tcBorders>
            <w:vAlign w:val="center"/>
          </w:tcPr>
          <w:p w14:paraId="3977B63C" w14:textId="19BB000A" w:rsidR="00956444" w:rsidRPr="008E1229" w:rsidRDefault="00956444" w:rsidP="00AB0F87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An example for extracting environmental covariates for NEE model using alternative climate inputs due to incomplete temporal data coverage</w:t>
            </w:r>
          </w:p>
        </w:tc>
        <w:tc>
          <w:tcPr>
            <w:tcW w:w="972" w:type="dxa"/>
            <w:tcBorders>
              <w:top w:val="nil"/>
              <w:bottom w:val="nil"/>
            </w:tcBorders>
            <w:vAlign w:val="center"/>
          </w:tcPr>
          <w:p w14:paraId="4096FD0E" w14:textId="72F02129" w:rsidR="00956444" w:rsidRPr="008E1229" w:rsidRDefault="00956444" w:rsidP="00AB0F87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Y</w:t>
            </w:r>
          </w:p>
        </w:tc>
      </w:tr>
      <w:tr w:rsidR="00956444" w14:paraId="3AF1B452" w14:textId="77777777" w:rsidTr="009A7CB8">
        <w:tc>
          <w:tcPr>
            <w:tcW w:w="1710" w:type="dxa"/>
            <w:vMerge/>
            <w:tcBorders>
              <w:bottom w:val="single" w:sz="4" w:space="0" w:color="auto"/>
            </w:tcBorders>
            <w:vAlign w:val="center"/>
          </w:tcPr>
          <w:p w14:paraId="4710991D" w14:textId="77777777" w:rsidR="00956444" w:rsidRDefault="00956444" w:rsidP="00956444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  <w:vAlign w:val="center"/>
          </w:tcPr>
          <w:p w14:paraId="62CECC18" w14:textId="33038A18" w:rsidR="00956444" w:rsidRDefault="00956444" w:rsidP="00956444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0</w:t>
            </w:r>
          </w:p>
        </w:tc>
        <w:tc>
          <w:tcPr>
            <w:tcW w:w="1080" w:type="dxa"/>
            <w:tcBorders>
              <w:top w:val="nil"/>
              <w:bottom w:val="single" w:sz="4" w:space="0" w:color="auto"/>
            </w:tcBorders>
            <w:vAlign w:val="center"/>
          </w:tcPr>
          <w:p w14:paraId="32789767" w14:textId="69159FDD" w:rsidR="00956444" w:rsidRDefault="00956444" w:rsidP="00956444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GEE</w:t>
            </w:r>
          </w:p>
        </w:tc>
        <w:tc>
          <w:tcPr>
            <w:tcW w:w="4878" w:type="dxa"/>
            <w:tcBorders>
              <w:top w:val="nil"/>
              <w:bottom w:val="single" w:sz="4" w:space="0" w:color="auto"/>
            </w:tcBorders>
            <w:vAlign w:val="center"/>
          </w:tcPr>
          <w:p w14:paraId="5755065C" w14:textId="4838C848" w:rsidR="00956444" w:rsidRDefault="00956444" w:rsidP="00956444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Extract environmental covariates model spin up </w:t>
            </w:r>
          </w:p>
        </w:tc>
        <w:tc>
          <w:tcPr>
            <w:tcW w:w="972" w:type="dxa"/>
            <w:tcBorders>
              <w:top w:val="nil"/>
              <w:bottom w:val="single" w:sz="4" w:space="0" w:color="auto"/>
            </w:tcBorders>
            <w:vAlign w:val="center"/>
          </w:tcPr>
          <w:p w14:paraId="73E1DD3F" w14:textId="456850A4" w:rsidR="00956444" w:rsidRDefault="00956444" w:rsidP="00956444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N</w:t>
            </w:r>
          </w:p>
        </w:tc>
      </w:tr>
      <w:tr w:rsidR="00956444" w14:paraId="6B97A24C" w14:textId="77777777" w:rsidTr="009A7CB8">
        <w:tc>
          <w:tcPr>
            <w:tcW w:w="1710" w:type="dxa"/>
            <w:vMerge w:val="restart"/>
            <w:tcBorders>
              <w:top w:val="single" w:sz="4" w:space="0" w:color="auto"/>
            </w:tcBorders>
            <w:vAlign w:val="center"/>
          </w:tcPr>
          <w:p w14:paraId="70594A79" w14:textId="5F3926DA" w:rsidR="00956444" w:rsidRDefault="00956444" w:rsidP="00956444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Combine datasets for </w:t>
            </w:r>
            <w:r w:rsidR="009A7CB8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vegetation type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-based model calibration and validation</w:t>
            </w:r>
          </w:p>
        </w:tc>
        <w:tc>
          <w:tcPr>
            <w:tcW w:w="720" w:type="dxa"/>
            <w:tcBorders>
              <w:top w:val="single" w:sz="4" w:space="0" w:color="auto"/>
              <w:bottom w:val="nil"/>
            </w:tcBorders>
            <w:vAlign w:val="center"/>
          </w:tcPr>
          <w:p w14:paraId="2C8AE5E4" w14:textId="61AE4F1B" w:rsidR="00956444" w:rsidRDefault="00956444" w:rsidP="00956444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</w:t>
            </w:r>
            <w:r w:rsidR="003F053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</w:t>
            </w:r>
          </w:p>
        </w:tc>
        <w:tc>
          <w:tcPr>
            <w:tcW w:w="1080" w:type="dxa"/>
            <w:tcBorders>
              <w:top w:val="single" w:sz="4" w:space="0" w:color="auto"/>
              <w:bottom w:val="nil"/>
            </w:tcBorders>
            <w:vAlign w:val="center"/>
          </w:tcPr>
          <w:p w14:paraId="67A21EE3" w14:textId="324FFC0D" w:rsidR="00956444" w:rsidRDefault="00956444" w:rsidP="00956444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Colab</w:t>
            </w:r>
            <w:proofErr w:type="spellEnd"/>
          </w:p>
        </w:tc>
        <w:tc>
          <w:tcPr>
            <w:tcW w:w="4878" w:type="dxa"/>
            <w:tcBorders>
              <w:top w:val="single" w:sz="4" w:space="0" w:color="auto"/>
              <w:bottom w:val="nil"/>
            </w:tcBorders>
            <w:vAlign w:val="center"/>
          </w:tcPr>
          <w:p w14:paraId="5187DA1B" w14:textId="08C92204" w:rsidR="00956444" w:rsidRDefault="00956444" w:rsidP="00956444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Combine quality-controlled flux tower measurements-derived GPP and covariates for all sites</w:t>
            </w:r>
          </w:p>
        </w:tc>
        <w:tc>
          <w:tcPr>
            <w:tcW w:w="972" w:type="dxa"/>
            <w:tcBorders>
              <w:top w:val="single" w:sz="4" w:space="0" w:color="auto"/>
              <w:bottom w:val="nil"/>
            </w:tcBorders>
            <w:vAlign w:val="center"/>
          </w:tcPr>
          <w:p w14:paraId="63C7305F" w14:textId="6E44FA5B" w:rsidR="00956444" w:rsidRDefault="00956444" w:rsidP="00956444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N</w:t>
            </w:r>
          </w:p>
        </w:tc>
      </w:tr>
      <w:tr w:rsidR="00956444" w14:paraId="2CEAA1F8" w14:textId="77777777" w:rsidTr="009A7CB8">
        <w:tc>
          <w:tcPr>
            <w:tcW w:w="1710" w:type="dxa"/>
            <w:vMerge/>
            <w:tcBorders>
              <w:top w:val="single" w:sz="4" w:space="0" w:color="auto"/>
            </w:tcBorders>
            <w:vAlign w:val="center"/>
          </w:tcPr>
          <w:p w14:paraId="67A51FCF" w14:textId="77777777" w:rsidR="00956444" w:rsidRDefault="00956444" w:rsidP="00956444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20" w:type="dxa"/>
            <w:tcBorders>
              <w:top w:val="nil"/>
              <w:bottom w:val="nil"/>
            </w:tcBorders>
            <w:vAlign w:val="center"/>
          </w:tcPr>
          <w:p w14:paraId="44C23692" w14:textId="474D54C4" w:rsidR="00956444" w:rsidRDefault="00956444" w:rsidP="00956444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</w:t>
            </w:r>
            <w:r w:rsidR="003F053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</w:t>
            </w:r>
          </w:p>
        </w:tc>
        <w:tc>
          <w:tcPr>
            <w:tcW w:w="1080" w:type="dxa"/>
            <w:tcBorders>
              <w:top w:val="nil"/>
              <w:bottom w:val="nil"/>
            </w:tcBorders>
            <w:vAlign w:val="center"/>
          </w:tcPr>
          <w:p w14:paraId="69B447DE" w14:textId="4185580A" w:rsidR="00956444" w:rsidRDefault="00956444" w:rsidP="00956444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Colab</w:t>
            </w:r>
            <w:proofErr w:type="spellEnd"/>
          </w:p>
        </w:tc>
        <w:tc>
          <w:tcPr>
            <w:tcW w:w="4878" w:type="dxa"/>
            <w:tcBorders>
              <w:top w:val="nil"/>
              <w:bottom w:val="nil"/>
            </w:tcBorders>
            <w:vAlign w:val="center"/>
          </w:tcPr>
          <w:p w14:paraId="4435FEC4" w14:textId="341BE41C" w:rsidR="00956444" w:rsidRDefault="00956444" w:rsidP="00956444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Combine quality-controlled flux tower measurements of NEE and covariates for all sites</w:t>
            </w:r>
          </w:p>
        </w:tc>
        <w:tc>
          <w:tcPr>
            <w:tcW w:w="972" w:type="dxa"/>
            <w:tcBorders>
              <w:top w:val="nil"/>
              <w:bottom w:val="nil"/>
            </w:tcBorders>
            <w:vAlign w:val="center"/>
          </w:tcPr>
          <w:p w14:paraId="667B8D5A" w14:textId="67456DEA" w:rsidR="00956444" w:rsidRDefault="00956444" w:rsidP="00956444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N</w:t>
            </w:r>
          </w:p>
        </w:tc>
      </w:tr>
      <w:tr w:rsidR="00956444" w14:paraId="196A2111" w14:textId="77777777" w:rsidTr="009A7CB8">
        <w:tc>
          <w:tcPr>
            <w:tcW w:w="1710" w:type="dxa"/>
            <w:vMerge/>
            <w:tcBorders>
              <w:top w:val="single" w:sz="4" w:space="0" w:color="auto"/>
            </w:tcBorders>
            <w:vAlign w:val="center"/>
          </w:tcPr>
          <w:p w14:paraId="22E5DE0A" w14:textId="77777777" w:rsidR="00956444" w:rsidRDefault="00956444" w:rsidP="00956444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20" w:type="dxa"/>
            <w:tcBorders>
              <w:top w:val="nil"/>
              <w:bottom w:val="nil"/>
            </w:tcBorders>
            <w:vAlign w:val="center"/>
          </w:tcPr>
          <w:p w14:paraId="6783F1FC" w14:textId="7EBE07D5" w:rsidR="00956444" w:rsidRDefault="00956444" w:rsidP="00956444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</w:t>
            </w:r>
            <w:r w:rsidR="003F053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</w:t>
            </w:r>
          </w:p>
        </w:tc>
        <w:tc>
          <w:tcPr>
            <w:tcW w:w="1080" w:type="dxa"/>
            <w:tcBorders>
              <w:top w:val="nil"/>
              <w:bottom w:val="nil"/>
            </w:tcBorders>
            <w:vAlign w:val="center"/>
          </w:tcPr>
          <w:p w14:paraId="4BE72DE8" w14:textId="36B9699C" w:rsidR="00956444" w:rsidRDefault="00956444" w:rsidP="00956444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Colab</w:t>
            </w:r>
            <w:proofErr w:type="spellEnd"/>
          </w:p>
        </w:tc>
        <w:tc>
          <w:tcPr>
            <w:tcW w:w="4878" w:type="dxa"/>
            <w:tcBorders>
              <w:top w:val="nil"/>
              <w:bottom w:val="nil"/>
            </w:tcBorders>
            <w:vAlign w:val="center"/>
          </w:tcPr>
          <w:p w14:paraId="7ED9038E" w14:textId="4F59DB80" w:rsidR="00956444" w:rsidRDefault="00956444" w:rsidP="00956444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Combine covariate datasets for model spin up</w:t>
            </w:r>
          </w:p>
        </w:tc>
        <w:tc>
          <w:tcPr>
            <w:tcW w:w="972" w:type="dxa"/>
            <w:tcBorders>
              <w:top w:val="nil"/>
              <w:bottom w:val="nil"/>
            </w:tcBorders>
            <w:vAlign w:val="center"/>
          </w:tcPr>
          <w:p w14:paraId="666A5C77" w14:textId="0623D71D" w:rsidR="00956444" w:rsidRDefault="00956444" w:rsidP="00956444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N</w:t>
            </w:r>
          </w:p>
        </w:tc>
      </w:tr>
      <w:tr w:rsidR="00956444" w14:paraId="6D0FB652" w14:textId="77777777" w:rsidTr="009A7CB8">
        <w:tc>
          <w:tcPr>
            <w:tcW w:w="1710" w:type="dxa"/>
            <w:vMerge/>
            <w:tcBorders>
              <w:top w:val="single" w:sz="4" w:space="0" w:color="auto"/>
            </w:tcBorders>
            <w:vAlign w:val="center"/>
          </w:tcPr>
          <w:p w14:paraId="759B14C0" w14:textId="77777777" w:rsidR="00956444" w:rsidRDefault="00956444" w:rsidP="00956444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20" w:type="dxa"/>
            <w:tcBorders>
              <w:top w:val="nil"/>
              <w:bottom w:val="nil"/>
            </w:tcBorders>
            <w:vAlign w:val="center"/>
          </w:tcPr>
          <w:p w14:paraId="59780F45" w14:textId="2ED16B90" w:rsidR="00956444" w:rsidRDefault="00956444" w:rsidP="00956444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</w:t>
            </w:r>
            <w:r w:rsidR="003F053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4</w:t>
            </w:r>
          </w:p>
        </w:tc>
        <w:tc>
          <w:tcPr>
            <w:tcW w:w="1080" w:type="dxa"/>
            <w:tcBorders>
              <w:top w:val="nil"/>
              <w:bottom w:val="nil"/>
            </w:tcBorders>
            <w:vAlign w:val="center"/>
          </w:tcPr>
          <w:p w14:paraId="6DEEBE47" w14:textId="338F3EE4" w:rsidR="00956444" w:rsidRDefault="00956444" w:rsidP="00956444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R</w:t>
            </w:r>
          </w:p>
        </w:tc>
        <w:tc>
          <w:tcPr>
            <w:tcW w:w="4878" w:type="dxa"/>
            <w:tcBorders>
              <w:top w:val="nil"/>
              <w:bottom w:val="nil"/>
            </w:tcBorders>
            <w:vAlign w:val="center"/>
          </w:tcPr>
          <w:p w14:paraId="7B069F6D" w14:textId="14890A90" w:rsidR="00956444" w:rsidRDefault="00956444" w:rsidP="00956444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Combine </w:t>
            </w:r>
            <w:r w:rsidR="003F053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remote sensing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inputs with environmental covariates and measured data</w:t>
            </w:r>
          </w:p>
        </w:tc>
        <w:tc>
          <w:tcPr>
            <w:tcW w:w="972" w:type="dxa"/>
            <w:tcBorders>
              <w:top w:val="nil"/>
              <w:bottom w:val="nil"/>
            </w:tcBorders>
            <w:vAlign w:val="center"/>
          </w:tcPr>
          <w:p w14:paraId="481F1FB1" w14:textId="22D48EF0" w:rsidR="00956444" w:rsidRDefault="00956444" w:rsidP="00956444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Y</w:t>
            </w:r>
          </w:p>
        </w:tc>
      </w:tr>
      <w:tr w:rsidR="007C611A" w14:paraId="45CFDCCF" w14:textId="77777777" w:rsidTr="009A7CB8">
        <w:tc>
          <w:tcPr>
            <w:tcW w:w="1710" w:type="dxa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6502585A" w14:textId="4D5A79A0" w:rsidR="007C611A" w:rsidRDefault="007C611A" w:rsidP="00956444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Conduct GPP model calibration and validation</w:t>
            </w:r>
          </w:p>
        </w:tc>
        <w:tc>
          <w:tcPr>
            <w:tcW w:w="720" w:type="dxa"/>
            <w:tcBorders>
              <w:top w:val="single" w:sz="4" w:space="0" w:color="auto"/>
              <w:bottom w:val="nil"/>
            </w:tcBorders>
            <w:vAlign w:val="center"/>
          </w:tcPr>
          <w:p w14:paraId="26044E63" w14:textId="1E648AEB" w:rsidR="007C611A" w:rsidRPr="00BD0CA0" w:rsidRDefault="003F0534" w:rsidP="00956444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5</w:t>
            </w:r>
          </w:p>
        </w:tc>
        <w:tc>
          <w:tcPr>
            <w:tcW w:w="1080" w:type="dxa"/>
            <w:tcBorders>
              <w:top w:val="single" w:sz="4" w:space="0" w:color="auto"/>
              <w:bottom w:val="nil"/>
            </w:tcBorders>
            <w:vAlign w:val="center"/>
          </w:tcPr>
          <w:p w14:paraId="0E3FEFB4" w14:textId="09479EA8" w:rsidR="007C611A" w:rsidRPr="00BD0CA0" w:rsidRDefault="007C611A" w:rsidP="00956444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R</w:t>
            </w:r>
          </w:p>
        </w:tc>
        <w:tc>
          <w:tcPr>
            <w:tcW w:w="4878" w:type="dxa"/>
            <w:tcBorders>
              <w:top w:val="single" w:sz="4" w:space="0" w:color="auto"/>
              <w:bottom w:val="nil"/>
            </w:tcBorders>
            <w:vAlign w:val="center"/>
          </w:tcPr>
          <w:p w14:paraId="45DB87A9" w14:textId="00749793" w:rsidR="007C611A" w:rsidRPr="00BD0CA0" w:rsidRDefault="007C611A" w:rsidP="00956444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Fit GPP model with observations </w:t>
            </w:r>
          </w:p>
        </w:tc>
        <w:tc>
          <w:tcPr>
            <w:tcW w:w="972" w:type="dxa"/>
            <w:tcBorders>
              <w:top w:val="single" w:sz="4" w:space="0" w:color="auto"/>
              <w:bottom w:val="nil"/>
            </w:tcBorders>
            <w:vAlign w:val="center"/>
          </w:tcPr>
          <w:p w14:paraId="11F02BE0" w14:textId="3272895B" w:rsidR="007C611A" w:rsidRPr="00BD0CA0" w:rsidRDefault="007C611A" w:rsidP="00956444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N</w:t>
            </w:r>
          </w:p>
        </w:tc>
      </w:tr>
      <w:tr w:rsidR="007C611A" w14:paraId="2F376A68" w14:textId="77777777" w:rsidTr="009A7CB8">
        <w:tc>
          <w:tcPr>
            <w:tcW w:w="1710" w:type="dxa"/>
            <w:vMerge/>
            <w:tcBorders>
              <w:top w:val="nil"/>
              <w:bottom w:val="nil"/>
            </w:tcBorders>
            <w:vAlign w:val="center"/>
          </w:tcPr>
          <w:p w14:paraId="2D1BFB4A" w14:textId="77777777" w:rsidR="007C611A" w:rsidRDefault="007C611A" w:rsidP="00956444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20" w:type="dxa"/>
            <w:tcBorders>
              <w:top w:val="nil"/>
              <w:bottom w:val="nil"/>
            </w:tcBorders>
            <w:vAlign w:val="center"/>
          </w:tcPr>
          <w:p w14:paraId="25841755" w14:textId="2DD4A054" w:rsidR="007C611A" w:rsidRPr="00793D7A" w:rsidRDefault="003F0534" w:rsidP="00956444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6</w:t>
            </w:r>
          </w:p>
        </w:tc>
        <w:tc>
          <w:tcPr>
            <w:tcW w:w="1080" w:type="dxa"/>
            <w:tcBorders>
              <w:top w:val="nil"/>
              <w:bottom w:val="nil"/>
            </w:tcBorders>
            <w:vAlign w:val="center"/>
          </w:tcPr>
          <w:p w14:paraId="577FDC5D" w14:textId="2EE4A40A" w:rsidR="007C611A" w:rsidRPr="00793D7A" w:rsidRDefault="007C611A" w:rsidP="00956444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793D7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R</w:t>
            </w:r>
          </w:p>
        </w:tc>
        <w:tc>
          <w:tcPr>
            <w:tcW w:w="4878" w:type="dxa"/>
            <w:tcBorders>
              <w:top w:val="nil"/>
              <w:bottom w:val="nil"/>
            </w:tcBorders>
            <w:vAlign w:val="center"/>
          </w:tcPr>
          <w:p w14:paraId="5F35B65F" w14:textId="7B55538A" w:rsidR="007C611A" w:rsidRPr="00793D7A" w:rsidRDefault="007C611A" w:rsidP="00956444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793D7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Model calibration and validation for each individual site</w:t>
            </w:r>
          </w:p>
        </w:tc>
        <w:tc>
          <w:tcPr>
            <w:tcW w:w="972" w:type="dxa"/>
            <w:tcBorders>
              <w:top w:val="nil"/>
              <w:bottom w:val="nil"/>
            </w:tcBorders>
            <w:vAlign w:val="center"/>
          </w:tcPr>
          <w:p w14:paraId="2AA24B81" w14:textId="6F0C2918" w:rsidR="007C611A" w:rsidRPr="0050142C" w:rsidRDefault="007C611A" w:rsidP="0095644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N</w:t>
            </w:r>
          </w:p>
        </w:tc>
      </w:tr>
      <w:tr w:rsidR="007C611A" w14:paraId="3852F40E" w14:textId="77777777" w:rsidTr="009A7CB8">
        <w:tc>
          <w:tcPr>
            <w:tcW w:w="1710" w:type="dxa"/>
            <w:vMerge/>
            <w:tcBorders>
              <w:top w:val="nil"/>
              <w:bottom w:val="nil"/>
            </w:tcBorders>
            <w:vAlign w:val="center"/>
          </w:tcPr>
          <w:p w14:paraId="60DABBF3" w14:textId="77777777" w:rsidR="007C611A" w:rsidRDefault="007C611A" w:rsidP="00956444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20" w:type="dxa"/>
            <w:tcBorders>
              <w:top w:val="nil"/>
              <w:bottom w:val="nil"/>
            </w:tcBorders>
            <w:vAlign w:val="center"/>
          </w:tcPr>
          <w:p w14:paraId="42693CA2" w14:textId="60438694" w:rsidR="007C611A" w:rsidRPr="00793D7A" w:rsidRDefault="003F0534" w:rsidP="00956444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7</w:t>
            </w:r>
          </w:p>
        </w:tc>
        <w:tc>
          <w:tcPr>
            <w:tcW w:w="1080" w:type="dxa"/>
            <w:tcBorders>
              <w:top w:val="nil"/>
              <w:bottom w:val="nil"/>
            </w:tcBorders>
            <w:vAlign w:val="center"/>
          </w:tcPr>
          <w:p w14:paraId="5A47E725" w14:textId="1475CCE2" w:rsidR="007C611A" w:rsidRPr="00793D7A" w:rsidRDefault="007C611A" w:rsidP="00956444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793D7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R</w:t>
            </w:r>
          </w:p>
        </w:tc>
        <w:tc>
          <w:tcPr>
            <w:tcW w:w="4878" w:type="dxa"/>
            <w:tcBorders>
              <w:top w:val="nil"/>
              <w:bottom w:val="nil"/>
            </w:tcBorders>
            <w:vAlign w:val="center"/>
          </w:tcPr>
          <w:p w14:paraId="137B5D8C" w14:textId="0DD8EC27" w:rsidR="007C611A" w:rsidRPr="00793D7A" w:rsidRDefault="007C611A" w:rsidP="00956444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793D7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Model calibration and validation using cross validation</w:t>
            </w:r>
          </w:p>
        </w:tc>
        <w:tc>
          <w:tcPr>
            <w:tcW w:w="972" w:type="dxa"/>
            <w:tcBorders>
              <w:top w:val="nil"/>
              <w:bottom w:val="nil"/>
            </w:tcBorders>
            <w:vAlign w:val="center"/>
          </w:tcPr>
          <w:p w14:paraId="7EC074EF" w14:textId="6169810B" w:rsidR="007C611A" w:rsidRDefault="007C611A" w:rsidP="0095644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N</w:t>
            </w:r>
          </w:p>
        </w:tc>
      </w:tr>
      <w:tr w:rsidR="007C611A" w14:paraId="1878F7AC" w14:textId="77777777" w:rsidTr="009A7CB8">
        <w:tc>
          <w:tcPr>
            <w:tcW w:w="1710" w:type="dxa"/>
            <w:vMerge/>
            <w:tcBorders>
              <w:top w:val="nil"/>
              <w:bottom w:val="single" w:sz="4" w:space="0" w:color="auto"/>
            </w:tcBorders>
            <w:vAlign w:val="center"/>
          </w:tcPr>
          <w:p w14:paraId="1ECC6BEB" w14:textId="77777777" w:rsidR="007C611A" w:rsidRDefault="007C611A" w:rsidP="00956444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  <w:vAlign w:val="center"/>
          </w:tcPr>
          <w:p w14:paraId="2354E845" w14:textId="22C30DDD" w:rsidR="007C611A" w:rsidRPr="00793D7A" w:rsidRDefault="003F0534" w:rsidP="00956444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8</w:t>
            </w:r>
          </w:p>
        </w:tc>
        <w:tc>
          <w:tcPr>
            <w:tcW w:w="1080" w:type="dxa"/>
            <w:tcBorders>
              <w:top w:val="nil"/>
              <w:bottom w:val="single" w:sz="4" w:space="0" w:color="auto"/>
            </w:tcBorders>
            <w:vAlign w:val="center"/>
          </w:tcPr>
          <w:p w14:paraId="0B5F6700" w14:textId="228AF210" w:rsidR="007C611A" w:rsidRPr="00793D7A" w:rsidRDefault="007C611A" w:rsidP="00956444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R</w:t>
            </w:r>
          </w:p>
        </w:tc>
        <w:tc>
          <w:tcPr>
            <w:tcW w:w="4878" w:type="dxa"/>
            <w:tcBorders>
              <w:top w:val="nil"/>
              <w:bottom w:val="single" w:sz="4" w:space="0" w:color="auto"/>
            </w:tcBorders>
            <w:vAlign w:val="center"/>
          </w:tcPr>
          <w:p w14:paraId="65FF2CDC" w14:textId="20CD7DB1" w:rsidR="007C611A" w:rsidRPr="00793D7A" w:rsidRDefault="007C611A" w:rsidP="00956444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Calculate error metrics associated with cumulative GPP</w:t>
            </w:r>
          </w:p>
        </w:tc>
        <w:tc>
          <w:tcPr>
            <w:tcW w:w="972" w:type="dxa"/>
            <w:tcBorders>
              <w:top w:val="nil"/>
              <w:bottom w:val="single" w:sz="4" w:space="0" w:color="auto"/>
            </w:tcBorders>
            <w:vAlign w:val="center"/>
          </w:tcPr>
          <w:p w14:paraId="0968E72A" w14:textId="03FE924F" w:rsidR="007C611A" w:rsidRDefault="007C611A" w:rsidP="0095644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N</w:t>
            </w:r>
          </w:p>
        </w:tc>
      </w:tr>
      <w:tr w:rsidR="009A7CB8" w14:paraId="735DF1F5" w14:textId="77777777" w:rsidTr="009A7CB8">
        <w:tc>
          <w:tcPr>
            <w:tcW w:w="1710" w:type="dxa"/>
            <w:vMerge w:val="restart"/>
            <w:tcBorders>
              <w:top w:val="single" w:sz="4" w:space="0" w:color="auto"/>
            </w:tcBorders>
            <w:vAlign w:val="center"/>
          </w:tcPr>
          <w:p w14:paraId="285A8483" w14:textId="132B9F47" w:rsidR="009A7CB8" w:rsidRDefault="009A7CB8" w:rsidP="00956444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Conduct NEE model calibration and validation</w:t>
            </w:r>
          </w:p>
        </w:tc>
        <w:tc>
          <w:tcPr>
            <w:tcW w:w="720" w:type="dxa"/>
            <w:tcBorders>
              <w:top w:val="single" w:sz="4" w:space="0" w:color="auto"/>
              <w:bottom w:val="nil"/>
            </w:tcBorders>
            <w:vAlign w:val="center"/>
          </w:tcPr>
          <w:p w14:paraId="339A5894" w14:textId="0878FA5C" w:rsidR="009A7CB8" w:rsidRDefault="003F0534" w:rsidP="00956444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9</w:t>
            </w:r>
          </w:p>
        </w:tc>
        <w:tc>
          <w:tcPr>
            <w:tcW w:w="1080" w:type="dxa"/>
            <w:tcBorders>
              <w:top w:val="single" w:sz="4" w:space="0" w:color="auto"/>
              <w:bottom w:val="nil"/>
            </w:tcBorders>
            <w:vAlign w:val="center"/>
          </w:tcPr>
          <w:p w14:paraId="4344E814" w14:textId="316A9F32" w:rsidR="009A7CB8" w:rsidRDefault="009A7CB8" w:rsidP="00956444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R</w:t>
            </w:r>
          </w:p>
        </w:tc>
        <w:tc>
          <w:tcPr>
            <w:tcW w:w="4878" w:type="dxa"/>
            <w:tcBorders>
              <w:top w:val="single" w:sz="4" w:space="0" w:color="auto"/>
              <w:bottom w:val="nil"/>
            </w:tcBorders>
            <w:vAlign w:val="center"/>
          </w:tcPr>
          <w:p w14:paraId="45881797" w14:textId="6DD52193" w:rsidR="009A7CB8" w:rsidRDefault="009A7CB8" w:rsidP="00956444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Initialize carbon pools to reduce computation time </w:t>
            </w:r>
          </w:p>
        </w:tc>
        <w:tc>
          <w:tcPr>
            <w:tcW w:w="972" w:type="dxa"/>
            <w:tcBorders>
              <w:top w:val="single" w:sz="4" w:space="0" w:color="auto"/>
              <w:bottom w:val="nil"/>
            </w:tcBorders>
            <w:vAlign w:val="center"/>
          </w:tcPr>
          <w:p w14:paraId="10FDCAE8" w14:textId="14DC279E" w:rsidR="009A7CB8" w:rsidRDefault="009A7CB8" w:rsidP="0095644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Y</w:t>
            </w:r>
          </w:p>
        </w:tc>
      </w:tr>
      <w:tr w:rsidR="009A7CB8" w14:paraId="432AD318" w14:textId="77777777" w:rsidTr="009A7CB8">
        <w:tc>
          <w:tcPr>
            <w:tcW w:w="1710" w:type="dxa"/>
            <w:vMerge/>
            <w:vAlign w:val="center"/>
          </w:tcPr>
          <w:p w14:paraId="10840C0A" w14:textId="77777777" w:rsidR="009A7CB8" w:rsidRDefault="009A7CB8" w:rsidP="009A7CB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20" w:type="dxa"/>
            <w:tcBorders>
              <w:top w:val="nil"/>
              <w:bottom w:val="nil"/>
            </w:tcBorders>
            <w:vAlign w:val="center"/>
          </w:tcPr>
          <w:p w14:paraId="34CE975A" w14:textId="610690BE" w:rsidR="009A7CB8" w:rsidRDefault="009A7CB8" w:rsidP="009A7CB8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</w:t>
            </w:r>
            <w:r w:rsidR="003F053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0</w:t>
            </w:r>
          </w:p>
        </w:tc>
        <w:tc>
          <w:tcPr>
            <w:tcW w:w="1080" w:type="dxa"/>
            <w:tcBorders>
              <w:top w:val="nil"/>
              <w:bottom w:val="nil"/>
            </w:tcBorders>
            <w:vAlign w:val="center"/>
          </w:tcPr>
          <w:p w14:paraId="7491289D" w14:textId="0BE4E995" w:rsidR="009A7CB8" w:rsidRDefault="009A7CB8" w:rsidP="009A7CB8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R</w:t>
            </w:r>
          </w:p>
        </w:tc>
        <w:tc>
          <w:tcPr>
            <w:tcW w:w="4878" w:type="dxa"/>
            <w:tcBorders>
              <w:top w:val="nil"/>
              <w:bottom w:val="nil"/>
            </w:tcBorders>
            <w:vAlign w:val="center"/>
          </w:tcPr>
          <w:p w14:paraId="7FD015D4" w14:textId="3E76B091" w:rsidR="009A7CB8" w:rsidRDefault="009A7CB8" w:rsidP="009A7CB8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Fit NEE model with observations </w:t>
            </w:r>
          </w:p>
        </w:tc>
        <w:tc>
          <w:tcPr>
            <w:tcW w:w="972" w:type="dxa"/>
            <w:tcBorders>
              <w:top w:val="nil"/>
              <w:bottom w:val="nil"/>
            </w:tcBorders>
            <w:vAlign w:val="center"/>
          </w:tcPr>
          <w:p w14:paraId="6CE25D86" w14:textId="527EBC5C" w:rsidR="009A7CB8" w:rsidRDefault="009A7CB8" w:rsidP="009A7CB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N</w:t>
            </w:r>
          </w:p>
        </w:tc>
      </w:tr>
      <w:tr w:rsidR="009A7CB8" w14:paraId="642FA460" w14:textId="77777777" w:rsidTr="009A7CB8">
        <w:tc>
          <w:tcPr>
            <w:tcW w:w="1710" w:type="dxa"/>
            <w:vMerge/>
            <w:vAlign w:val="center"/>
          </w:tcPr>
          <w:p w14:paraId="00EAFB2F" w14:textId="77777777" w:rsidR="009A7CB8" w:rsidRDefault="009A7CB8" w:rsidP="009A7CB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20" w:type="dxa"/>
            <w:tcBorders>
              <w:top w:val="nil"/>
              <w:bottom w:val="nil"/>
            </w:tcBorders>
            <w:vAlign w:val="center"/>
          </w:tcPr>
          <w:p w14:paraId="51B2E7B4" w14:textId="11948CCE" w:rsidR="009A7CB8" w:rsidRDefault="009A7CB8" w:rsidP="009A7CB8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</w:t>
            </w:r>
            <w:r w:rsidR="003F053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1</w:t>
            </w:r>
          </w:p>
        </w:tc>
        <w:tc>
          <w:tcPr>
            <w:tcW w:w="1080" w:type="dxa"/>
            <w:tcBorders>
              <w:top w:val="nil"/>
              <w:bottom w:val="nil"/>
            </w:tcBorders>
            <w:vAlign w:val="center"/>
          </w:tcPr>
          <w:p w14:paraId="576FD5FB" w14:textId="12C1D8BC" w:rsidR="009A7CB8" w:rsidRDefault="009A7CB8" w:rsidP="009A7CB8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793D7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R</w:t>
            </w:r>
          </w:p>
        </w:tc>
        <w:tc>
          <w:tcPr>
            <w:tcW w:w="4878" w:type="dxa"/>
            <w:tcBorders>
              <w:top w:val="nil"/>
              <w:bottom w:val="nil"/>
            </w:tcBorders>
            <w:vAlign w:val="center"/>
          </w:tcPr>
          <w:p w14:paraId="7870F192" w14:textId="13FB57B8" w:rsidR="009A7CB8" w:rsidRDefault="009A7CB8" w:rsidP="009A7CB8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Model</w:t>
            </w:r>
            <w:r w:rsidRPr="00793D7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calibration and validation for each individual site</w:t>
            </w:r>
          </w:p>
        </w:tc>
        <w:tc>
          <w:tcPr>
            <w:tcW w:w="972" w:type="dxa"/>
            <w:tcBorders>
              <w:top w:val="nil"/>
              <w:bottom w:val="nil"/>
            </w:tcBorders>
            <w:vAlign w:val="center"/>
          </w:tcPr>
          <w:p w14:paraId="1FF063C1" w14:textId="0A0FC9DD" w:rsidR="009A7CB8" w:rsidRDefault="009A7CB8" w:rsidP="009A7CB8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N</w:t>
            </w:r>
          </w:p>
        </w:tc>
      </w:tr>
      <w:tr w:rsidR="009A7CB8" w14:paraId="207B9502" w14:textId="77777777" w:rsidTr="009A7CB8">
        <w:tc>
          <w:tcPr>
            <w:tcW w:w="1710" w:type="dxa"/>
            <w:vMerge/>
            <w:vAlign w:val="center"/>
          </w:tcPr>
          <w:p w14:paraId="297C7BE2" w14:textId="77777777" w:rsidR="009A7CB8" w:rsidRDefault="009A7CB8" w:rsidP="009A7CB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20" w:type="dxa"/>
            <w:tcBorders>
              <w:top w:val="nil"/>
              <w:bottom w:val="nil"/>
            </w:tcBorders>
            <w:vAlign w:val="center"/>
          </w:tcPr>
          <w:p w14:paraId="27A95CE7" w14:textId="56413FDE" w:rsidR="009A7CB8" w:rsidRDefault="009A7CB8" w:rsidP="009A7CB8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</w:t>
            </w:r>
            <w:r w:rsidR="003F053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</w:t>
            </w:r>
          </w:p>
        </w:tc>
        <w:tc>
          <w:tcPr>
            <w:tcW w:w="1080" w:type="dxa"/>
            <w:tcBorders>
              <w:top w:val="nil"/>
              <w:bottom w:val="nil"/>
            </w:tcBorders>
            <w:vAlign w:val="center"/>
          </w:tcPr>
          <w:p w14:paraId="275DCE8E" w14:textId="401038A8" w:rsidR="009A7CB8" w:rsidRPr="00793D7A" w:rsidRDefault="009A7CB8" w:rsidP="009A7CB8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793D7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R</w:t>
            </w:r>
          </w:p>
        </w:tc>
        <w:tc>
          <w:tcPr>
            <w:tcW w:w="4878" w:type="dxa"/>
            <w:tcBorders>
              <w:top w:val="nil"/>
              <w:bottom w:val="nil"/>
            </w:tcBorders>
            <w:vAlign w:val="center"/>
          </w:tcPr>
          <w:p w14:paraId="54C9DFBF" w14:textId="495A5115" w:rsidR="009A7CB8" w:rsidRPr="00793D7A" w:rsidRDefault="009A7CB8" w:rsidP="009A7CB8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793D7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Model calibration and validation using cross validation</w:t>
            </w:r>
          </w:p>
        </w:tc>
        <w:tc>
          <w:tcPr>
            <w:tcW w:w="972" w:type="dxa"/>
            <w:tcBorders>
              <w:top w:val="nil"/>
              <w:bottom w:val="nil"/>
            </w:tcBorders>
            <w:vAlign w:val="center"/>
          </w:tcPr>
          <w:p w14:paraId="5F998B23" w14:textId="28E57A7B" w:rsidR="009A7CB8" w:rsidRDefault="009A7CB8" w:rsidP="009A7CB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N</w:t>
            </w:r>
          </w:p>
        </w:tc>
      </w:tr>
      <w:tr w:rsidR="009A7CB8" w14:paraId="2D7E5F3A" w14:textId="77777777" w:rsidTr="009A7CB8">
        <w:tc>
          <w:tcPr>
            <w:tcW w:w="1710" w:type="dxa"/>
            <w:vMerge/>
            <w:tcBorders>
              <w:bottom w:val="single" w:sz="4" w:space="0" w:color="auto"/>
            </w:tcBorders>
            <w:vAlign w:val="center"/>
          </w:tcPr>
          <w:p w14:paraId="74DC7CD8" w14:textId="77777777" w:rsidR="009A7CB8" w:rsidRDefault="009A7CB8" w:rsidP="009A7CB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720" w:type="dxa"/>
            <w:tcBorders>
              <w:top w:val="nil"/>
              <w:bottom w:val="single" w:sz="4" w:space="0" w:color="auto"/>
            </w:tcBorders>
            <w:vAlign w:val="center"/>
          </w:tcPr>
          <w:p w14:paraId="49AE6BDF" w14:textId="3AAA17B8" w:rsidR="009A7CB8" w:rsidRDefault="009A7CB8" w:rsidP="009A7CB8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</w:t>
            </w:r>
            <w:r w:rsidR="003F053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3</w:t>
            </w:r>
          </w:p>
        </w:tc>
        <w:tc>
          <w:tcPr>
            <w:tcW w:w="1080" w:type="dxa"/>
            <w:tcBorders>
              <w:top w:val="nil"/>
              <w:bottom w:val="single" w:sz="4" w:space="0" w:color="auto"/>
            </w:tcBorders>
            <w:vAlign w:val="center"/>
          </w:tcPr>
          <w:p w14:paraId="436D1829" w14:textId="64180C1C" w:rsidR="009A7CB8" w:rsidRPr="00793D7A" w:rsidRDefault="009A7CB8" w:rsidP="009A7CB8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R</w:t>
            </w:r>
          </w:p>
        </w:tc>
        <w:tc>
          <w:tcPr>
            <w:tcW w:w="4878" w:type="dxa"/>
            <w:tcBorders>
              <w:top w:val="nil"/>
              <w:bottom w:val="single" w:sz="4" w:space="0" w:color="auto"/>
            </w:tcBorders>
            <w:vAlign w:val="center"/>
          </w:tcPr>
          <w:p w14:paraId="4B44C80B" w14:textId="61AFED31" w:rsidR="009A7CB8" w:rsidRPr="00793D7A" w:rsidRDefault="009A7CB8" w:rsidP="009A7CB8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Calculate error metrics associated with cumulative NEE</w:t>
            </w:r>
          </w:p>
        </w:tc>
        <w:tc>
          <w:tcPr>
            <w:tcW w:w="972" w:type="dxa"/>
            <w:tcBorders>
              <w:top w:val="nil"/>
              <w:bottom w:val="single" w:sz="4" w:space="0" w:color="auto"/>
            </w:tcBorders>
            <w:vAlign w:val="center"/>
          </w:tcPr>
          <w:p w14:paraId="28BB1E19" w14:textId="46399070" w:rsidR="009A7CB8" w:rsidRDefault="009A7CB8" w:rsidP="009A7CB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N</w:t>
            </w:r>
          </w:p>
        </w:tc>
      </w:tr>
      <w:tr w:rsidR="009A7CB8" w14:paraId="53FE48ED" w14:textId="77777777" w:rsidTr="009A7CB8"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B5B9F3" w14:textId="62C0917B" w:rsidR="009A7CB8" w:rsidRDefault="009A7CB8" w:rsidP="009A7CB8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SOC model validation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AB6C61" w14:textId="42DE67D6" w:rsidR="009A7CB8" w:rsidRDefault="009A7CB8" w:rsidP="009A7CB8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2</w:t>
            </w:r>
            <w:r w:rsidR="003F053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4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699B8F" w14:textId="159478F7" w:rsidR="009A7CB8" w:rsidRDefault="009A7CB8" w:rsidP="009A7CB8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R</w:t>
            </w:r>
          </w:p>
        </w:tc>
        <w:tc>
          <w:tcPr>
            <w:tcW w:w="487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817A04" w14:textId="2DB509EF" w:rsidR="009A7CB8" w:rsidRDefault="009A7CB8" w:rsidP="009A7CB8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14:ligatures w14:val="none"/>
              </w:rPr>
              <w:t>Validate model performance for estimating SOC stocks</w:t>
            </w:r>
          </w:p>
        </w:tc>
        <w:tc>
          <w:tcPr>
            <w:tcW w:w="9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32C6B8" w14:textId="109A01F7" w:rsidR="009A7CB8" w:rsidRDefault="009A7CB8" w:rsidP="009A7CB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N</w:t>
            </w:r>
          </w:p>
        </w:tc>
      </w:tr>
    </w:tbl>
    <w:p w14:paraId="1CA874B2" w14:textId="4D150277" w:rsidR="00CD0175" w:rsidRDefault="009A7CB8" w:rsidP="009A7CB8">
      <w:pPr>
        <w:spacing w:after="0" w:line="240" w:lineRule="auto"/>
        <w:rPr>
          <w:rFonts w:ascii="Times" w:hAnsi="Times" w:cs="Times"/>
        </w:rPr>
      </w:pPr>
      <w:r w:rsidRPr="009A7CB8">
        <w:rPr>
          <w:rFonts w:ascii="Times New Roman" w:eastAsia="Times New Roman" w:hAnsi="Times New Roman" w:cs="Times New Roman"/>
          <w:color w:val="000000"/>
          <w:kern w:val="0"/>
          <w:sz w:val="20"/>
          <w:szCs w:val="20"/>
          <w:vertAlign w:val="superscript"/>
          <w14:ligatures w14:val="none"/>
        </w:rPr>
        <w:t>a</w:t>
      </w:r>
      <w:r w:rsidRPr="009A7CB8">
        <w:rPr>
          <w:rFonts w:ascii="Times New Roman" w:eastAsia="Times New Roman" w:hAnsi="Times New Roman" w:cs="Times New Roman"/>
          <w:color w:val="000000"/>
          <w:kern w:val="0"/>
          <w:sz w:val="20"/>
          <w:szCs w:val="20"/>
          <w14:ligatures w14:val="none"/>
        </w:rPr>
        <w:t xml:space="preserve"> </w:t>
      </w:r>
      <w:r w:rsidRPr="009A7CB8">
        <w:rPr>
          <w:rFonts w:ascii="Times" w:eastAsia="Times New Roman" w:hAnsi="Times" w:cs="Times"/>
          <w:color w:val="000000"/>
          <w:kern w:val="0"/>
          <w:sz w:val="20"/>
          <w:szCs w:val="20"/>
          <w14:ligatures w14:val="none"/>
        </w:rPr>
        <w:t xml:space="preserve">STARFM: </w:t>
      </w:r>
      <w:r w:rsidRPr="009A7CB8">
        <w:rPr>
          <w:rFonts w:ascii="Times" w:eastAsia="SimSun" w:hAnsi="Times" w:cs="Times"/>
          <w:bCs/>
          <w:sz w:val="20"/>
        </w:rPr>
        <w:t>Spatial and Temporal Adaptive Reflectance Fusion Model</w:t>
      </w:r>
      <w:r w:rsidRPr="009A7CB8">
        <w:rPr>
          <w:rFonts w:ascii="Times" w:hAnsi="Times" w:cs="Times"/>
        </w:rPr>
        <w:t>; GPP</w:t>
      </w:r>
      <w:r>
        <w:rPr>
          <w:rFonts w:ascii="Times" w:hAnsi="Times" w:cs="Times"/>
        </w:rPr>
        <w:t>:</w:t>
      </w:r>
      <w:r w:rsidRPr="009A7CB8">
        <w:rPr>
          <w:rFonts w:ascii="Times" w:hAnsi="Times" w:cs="Times"/>
        </w:rPr>
        <w:t xml:space="preserve"> Gross primary Productivity; NEE</w:t>
      </w:r>
      <w:r>
        <w:rPr>
          <w:rFonts w:ascii="Times" w:hAnsi="Times" w:cs="Times"/>
        </w:rPr>
        <w:t>:</w:t>
      </w:r>
      <w:r w:rsidRPr="009A7CB8">
        <w:rPr>
          <w:rFonts w:ascii="Times" w:hAnsi="Times" w:cs="Times"/>
        </w:rPr>
        <w:t xml:space="preserve"> net ecosystem exchange of CO</w:t>
      </w:r>
      <w:r w:rsidRPr="009A7CB8">
        <w:rPr>
          <w:rFonts w:ascii="Times" w:hAnsi="Times" w:cs="Times"/>
          <w:vertAlign w:val="subscript"/>
        </w:rPr>
        <w:t>2</w:t>
      </w:r>
      <w:r w:rsidRPr="009A7CB8">
        <w:rPr>
          <w:rFonts w:ascii="Times" w:hAnsi="Times" w:cs="Times"/>
        </w:rPr>
        <w:t xml:space="preserve">; SOC: soil organic carbon. </w:t>
      </w:r>
    </w:p>
    <w:p w14:paraId="0C9181E6" w14:textId="6EB9599A" w:rsidR="009A7CB8" w:rsidRPr="009A7CB8" w:rsidRDefault="009A7CB8" w:rsidP="009A7CB8">
      <w:pPr>
        <w:spacing w:after="0" w:line="240" w:lineRule="auto"/>
        <w:rPr>
          <w:rFonts w:ascii="Times" w:hAnsi="Times" w:cs="Times"/>
        </w:rPr>
      </w:pPr>
      <w:r w:rsidRPr="009A7CB8">
        <w:rPr>
          <w:rFonts w:ascii="Times" w:hAnsi="Times" w:cs="Times"/>
          <w:vertAlign w:val="superscript"/>
        </w:rPr>
        <w:t>b</w:t>
      </w:r>
      <w:r>
        <w:rPr>
          <w:rFonts w:ascii="Times" w:hAnsi="Times" w:cs="Times"/>
        </w:rPr>
        <w:t xml:space="preserve"> GEE: Google Earth Engine; </w:t>
      </w:r>
      <w:proofErr w:type="spellStart"/>
      <w:r>
        <w:rPr>
          <w:rFonts w:ascii="Times" w:hAnsi="Times" w:cs="Times"/>
        </w:rPr>
        <w:t>Colab</w:t>
      </w:r>
      <w:proofErr w:type="spellEnd"/>
      <w:r>
        <w:rPr>
          <w:rFonts w:ascii="Times" w:hAnsi="Times" w:cs="Times"/>
        </w:rPr>
        <w:t xml:space="preserve">: Google </w:t>
      </w:r>
      <w:proofErr w:type="spellStart"/>
      <w:r>
        <w:rPr>
          <w:rFonts w:ascii="Times" w:hAnsi="Times" w:cs="Times"/>
        </w:rPr>
        <w:t>Colaboratory</w:t>
      </w:r>
      <w:proofErr w:type="spellEnd"/>
      <w:r>
        <w:rPr>
          <w:rFonts w:ascii="Times" w:hAnsi="Times" w:cs="Times"/>
        </w:rPr>
        <w:t xml:space="preserve">. </w:t>
      </w:r>
    </w:p>
    <w:sectPr w:rsidR="009A7CB8" w:rsidRPr="009A7C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0NjW0MDIzMrAwMzZT0lEKTi0uzszPAykwqwUAR69HuCwAAAA="/>
  </w:docVars>
  <w:rsids>
    <w:rsidRoot w:val="00913CC5"/>
    <w:rsid w:val="00036F55"/>
    <w:rsid w:val="0010610E"/>
    <w:rsid w:val="001C41B2"/>
    <w:rsid w:val="002F37EB"/>
    <w:rsid w:val="0035400E"/>
    <w:rsid w:val="003643E0"/>
    <w:rsid w:val="003F0534"/>
    <w:rsid w:val="0050142C"/>
    <w:rsid w:val="00547A2D"/>
    <w:rsid w:val="006125CF"/>
    <w:rsid w:val="00655035"/>
    <w:rsid w:val="0068654D"/>
    <w:rsid w:val="00740E51"/>
    <w:rsid w:val="00793D7A"/>
    <w:rsid w:val="007C611A"/>
    <w:rsid w:val="00824E8A"/>
    <w:rsid w:val="00913CC5"/>
    <w:rsid w:val="00923149"/>
    <w:rsid w:val="009273B7"/>
    <w:rsid w:val="00956444"/>
    <w:rsid w:val="009A3B64"/>
    <w:rsid w:val="009A7CB8"/>
    <w:rsid w:val="00AB0F87"/>
    <w:rsid w:val="00BD0CA0"/>
    <w:rsid w:val="00C07F52"/>
    <w:rsid w:val="00CA2B55"/>
    <w:rsid w:val="00CD0175"/>
    <w:rsid w:val="00E2449A"/>
    <w:rsid w:val="00E814BC"/>
    <w:rsid w:val="00F632F7"/>
    <w:rsid w:val="00FD6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F3AA60"/>
  <w15:chartTrackingRefBased/>
  <w15:docId w15:val="{5D414416-62CB-41F8-B3E8-0A14453E57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4E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24E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table" w:styleId="TableGrid">
    <w:name w:val="Table Grid"/>
    <w:basedOn w:val="TableNormal"/>
    <w:uiPriority w:val="39"/>
    <w:rsid w:val="00824E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40</TotalTime>
  <Pages>1</Pages>
  <Words>437</Words>
  <Characters>249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shu Xia</dc:creator>
  <cp:keywords/>
  <dc:description/>
  <cp:lastModifiedBy>Yushu Xia</cp:lastModifiedBy>
  <cp:revision>23</cp:revision>
  <dcterms:created xsi:type="dcterms:W3CDTF">2024-01-07T21:06:00Z</dcterms:created>
  <dcterms:modified xsi:type="dcterms:W3CDTF">2024-03-14T21:25:00Z</dcterms:modified>
</cp:coreProperties>
</file>